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206D0F" w14:textId="64309EA6" w:rsidR="00383FDB" w:rsidRPr="00383FDB" w:rsidRDefault="00383FDB" w:rsidP="00383FDB">
      <w:pPr>
        <w:jc w:val="center"/>
        <w:rPr>
          <w:b/>
          <w:bCs/>
          <w:sz w:val="28"/>
          <w:szCs w:val="28"/>
        </w:rPr>
      </w:pPr>
      <w:r w:rsidRPr="00383FDB">
        <w:rPr>
          <w:b/>
          <w:bCs/>
          <w:sz w:val="28"/>
          <w:szCs w:val="28"/>
        </w:rPr>
        <w:t>PEOPLE MANAGEMENT SYSTEM</w:t>
      </w:r>
      <w:r w:rsidR="00DF22FA">
        <w:rPr>
          <w:b/>
          <w:bCs/>
          <w:sz w:val="28"/>
          <w:szCs w:val="28"/>
        </w:rPr>
        <w:t xml:space="preserve"> for iLoy Group</w:t>
      </w:r>
    </w:p>
    <w:p w14:paraId="24F24837" w14:textId="77777777" w:rsidR="00383FDB" w:rsidRDefault="00383FDB" w:rsidP="00383FDB">
      <w:pPr>
        <w:jc w:val="center"/>
        <w:rPr>
          <w:b/>
          <w:bCs/>
        </w:rPr>
      </w:pPr>
    </w:p>
    <w:p w14:paraId="53C45097" w14:textId="050F96FF" w:rsidR="00224524" w:rsidRPr="002A2FC2" w:rsidRDefault="00224524">
      <w:pPr>
        <w:rPr>
          <w:b/>
          <w:bCs/>
        </w:rPr>
      </w:pPr>
      <w:r w:rsidRPr="002A2FC2">
        <w:rPr>
          <w:b/>
          <w:bCs/>
        </w:rPr>
        <w:t>Requirement gathering</w:t>
      </w:r>
    </w:p>
    <w:p w14:paraId="76A38A2F" w14:textId="49BC0C48" w:rsidR="00810588" w:rsidRDefault="00810588" w:rsidP="00810588">
      <w:pPr>
        <w:pStyle w:val="ListParagraph"/>
        <w:numPr>
          <w:ilvl w:val="0"/>
          <w:numId w:val="1"/>
        </w:numPr>
      </w:pPr>
      <w:r>
        <w:t>Hierarchy of departments</w:t>
      </w:r>
    </w:p>
    <w:p w14:paraId="4E301520" w14:textId="20B8C727" w:rsidR="00810588" w:rsidRDefault="00587A10" w:rsidP="00810588">
      <w:pPr>
        <w:pStyle w:val="ListParagraph"/>
        <w:numPr>
          <w:ilvl w:val="0"/>
          <w:numId w:val="1"/>
        </w:numPr>
      </w:pPr>
      <w:r>
        <w:t>Department has employees</w:t>
      </w:r>
    </w:p>
    <w:p w14:paraId="6BBCDA8A" w14:textId="58F5D36D" w:rsidR="00587A10" w:rsidRDefault="00587A10" w:rsidP="004E3960"/>
    <w:p w14:paraId="0C254A30" w14:textId="3792C2C4" w:rsidR="004E3960" w:rsidRPr="002A2FC2" w:rsidRDefault="004E3960" w:rsidP="004E3960">
      <w:pPr>
        <w:rPr>
          <w:b/>
          <w:bCs/>
        </w:rPr>
      </w:pPr>
      <w:r w:rsidRPr="002A2FC2">
        <w:rPr>
          <w:b/>
          <w:bCs/>
        </w:rPr>
        <w:t>Database:</w:t>
      </w:r>
    </w:p>
    <w:p w14:paraId="1446A9E7" w14:textId="62289064" w:rsidR="004E3960" w:rsidRDefault="00216651" w:rsidP="00274725">
      <w:pPr>
        <w:pStyle w:val="ListParagraph"/>
        <w:numPr>
          <w:ilvl w:val="0"/>
          <w:numId w:val="2"/>
        </w:numPr>
      </w:pPr>
      <w:r>
        <w:t>Department – Name | List of employees</w:t>
      </w:r>
    </w:p>
    <w:p w14:paraId="01B5165E" w14:textId="4D75830D" w:rsidR="007E15AC" w:rsidRDefault="00216651" w:rsidP="00274725">
      <w:pPr>
        <w:pStyle w:val="ListParagraph"/>
        <w:numPr>
          <w:ilvl w:val="0"/>
          <w:numId w:val="2"/>
        </w:numPr>
      </w:pPr>
      <w:r>
        <w:t>Employee – First name | Last name | Date of birth | Spec</w:t>
      </w:r>
      <w:r w:rsidR="007E15AC">
        <w:t>iality</w:t>
      </w:r>
    </w:p>
    <w:p w14:paraId="30316463" w14:textId="187AA129" w:rsidR="007E15AC" w:rsidRDefault="007E15AC" w:rsidP="004E3960"/>
    <w:p w14:paraId="108D0C95" w14:textId="13D0E932" w:rsidR="00427656" w:rsidRPr="002A2FC2" w:rsidRDefault="00603A2F" w:rsidP="004E3960">
      <w:pPr>
        <w:rPr>
          <w:b/>
          <w:bCs/>
        </w:rPr>
      </w:pPr>
      <w:r w:rsidRPr="002A2FC2">
        <w:rPr>
          <w:b/>
          <w:bCs/>
        </w:rPr>
        <w:t xml:space="preserve">Technical </w:t>
      </w:r>
      <w:r w:rsidR="009E7A57" w:rsidRPr="002A2FC2">
        <w:rPr>
          <w:b/>
          <w:bCs/>
        </w:rPr>
        <w:t>Requirements</w:t>
      </w:r>
    </w:p>
    <w:p w14:paraId="508ED0CB" w14:textId="22D18EC9" w:rsidR="009E7A57" w:rsidRDefault="009E7A57" w:rsidP="00274725">
      <w:pPr>
        <w:pStyle w:val="ListParagraph"/>
        <w:numPr>
          <w:ilvl w:val="0"/>
          <w:numId w:val="3"/>
        </w:numPr>
      </w:pPr>
      <w:r>
        <w:t xml:space="preserve">MEAN Stack: Angular | Node.js | Express.js </w:t>
      </w:r>
    </w:p>
    <w:p w14:paraId="65BB7836" w14:textId="5AA50588" w:rsidR="009E7A57" w:rsidRDefault="009E7A57" w:rsidP="00274725">
      <w:pPr>
        <w:pStyle w:val="ListParagraph"/>
        <w:numPr>
          <w:ilvl w:val="0"/>
          <w:numId w:val="3"/>
        </w:numPr>
      </w:pPr>
      <w:r>
        <w:t>Firebase</w:t>
      </w:r>
    </w:p>
    <w:p w14:paraId="100FBAAD" w14:textId="61944144" w:rsidR="007E0E4B" w:rsidRDefault="009E7A57" w:rsidP="00274725">
      <w:pPr>
        <w:pStyle w:val="ListParagraph"/>
        <w:numPr>
          <w:ilvl w:val="0"/>
          <w:numId w:val="3"/>
        </w:numPr>
      </w:pPr>
      <w:r>
        <w:t xml:space="preserve">Angular material – </w:t>
      </w:r>
      <w:r w:rsidR="007E0E4B">
        <w:t>for</w:t>
      </w:r>
      <w:r w:rsidR="00916148">
        <w:t xml:space="preserve"> Tree and</w:t>
      </w:r>
      <w:r w:rsidR="007E0E4B">
        <w:t xml:space="preserve"> </w:t>
      </w:r>
      <w:r>
        <w:t>Drag and</w:t>
      </w:r>
      <w:r w:rsidR="00D01B21">
        <w:t xml:space="preserve"> </w:t>
      </w:r>
      <w:r>
        <w:t xml:space="preserve">drop </w:t>
      </w:r>
      <w:r w:rsidR="007E0E4B">
        <w:t>functionality</w:t>
      </w:r>
    </w:p>
    <w:p w14:paraId="7DC6B1E7" w14:textId="77D8B4E9" w:rsidR="00D01B21" w:rsidRDefault="00D01B21" w:rsidP="004E3960"/>
    <w:p w14:paraId="51C2FA8B" w14:textId="198D804C" w:rsidR="00383FDB" w:rsidRPr="00E551D1" w:rsidRDefault="002A2FC2" w:rsidP="004E3960">
      <w:pPr>
        <w:rPr>
          <w:b/>
          <w:bCs/>
        </w:rPr>
      </w:pPr>
      <w:r w:rsidRPr="002A2FC2">
        <w:rPr>
          <w:b/>
          <w:bCs/>
        </w:rPr>
        <w:t>SPRING PLANNING</w:t>
      </w:r>
      <w:r>
        <w:rPr>
          <w:b/>
          <w:bCs/>
        </w:rPr>
        <w:t xml:space="preserve"> – DAILY 1 HOUR for 5 Sprints</w:t>
      </w:r>
    </w:p>
    <w:p w14:paraId="063A2515" w14:textId="6DA961E0" w:rsidR="00E551D1" w:rsidRDefault="00404827" w:rsidP="004E3960">
      <w:r>
        <w:t xml:space="preserve">Sprint </w:t>
      </w:r>
      <w:r w:rsidR="00E551D1">
        <w:t>1</w:t>
      </w:r>
      <w:r>
        <w:t>: 2</w:t>
      </w:r>
      <w:r w:rsidR="000245BC">
        <w:t>2</w:t>
      </w:r>
      <w:r w:rsidR="000245BC">
        <w:rPr>
          <w:vertAlign w:val="superscript"/>
        </w:rPr>
        <w:t>nd</w:t>
      </w:r>
      <w:r>
        <w:t xml:space="preserve"> November 2020</w:t>
      </w:r>
    </w:p>
    <w:p w14:paraId="7FAD3EA3" w14:textId="77777777" w:rsidR="00E551D1" w:rsidRDefault="00E551D1" w:rsidP="00E551D1">
      <w:r>
        <w:t>Prototype design</w:t>
      </w:r>
    </w:p>
    <w:p w14:paraId="3448F345" w14:textId="77777777" w:rsidR="00E551D1" w:rsidRDefault="00E551D1" w:rsidP="00E551D1">
      <w:r>
        <w:t>Finalizing the approach for the business requirements</w:t>
      </w:r>
    </w:p>
    <w:p w14:paraId="60F2E745" w14:textId="6B36349E" w:rsidR="00E40E1E" w:rsidRDefault="00E551D1" w:rsidP="00E551D1">
      <w:r>
        <w:t>I</w:t>
      </w:r>
      <w:r w:rsidR="00E40E1E">
        <w:t>nitial setup for project</w:t>
      </w:r>
    </w:p>
    <w:p w14:paraId="1FA7425E" w14:textId="77777777" w:rsidR="00383FDB" w:rsidRDefault="00383FDB" w:rsidP="004E3960"/>
    <w:p w14:paraId="354E07C8" w14:textId="7E3BFC9A" w:rsidR="00E40E1E" w:rsidRDefault="00E40E1E" w:rsidP="004E3960">
      <w:r>
        <w:t xml:space="preserve">Sprint </w:t>
      </w:r>
      <w:r w:rsidR="00C26799">
        <w:t>2</w:t>
      </w:r>
      <w:r>
        <w:t>: 2</w:t>
      </w:r>
      <w:r w:rsidR="000245BC">
        <w:t>3</w:t>
      </w:r>
      <w:r w:rsidR="000245BC">
        <w:rPr>
          <w:vertAlign w:val="superscript"/>
        </w:rPr>
        <w:t>r</w:t>
      </w:r>
      <w:r w:rsidRPr="00E40E1E">
        <w:rPr>
          <w:vertAlign w:val="superscript"/>
        </w:rPr>
        <w:t>d</w:t>
      </w:r>
      <w:r>
        <w:t xml:space="preserve"> November 2020</w:t>
      </w:r>
    </w:p>
    <w:p w14:paraId="6906212F" w14:textId="731A0807" w:rsidR="001F5D1A" w:rsidRDefault="00246925" w:rsidP="004E3960">
      <w:r>
        <w:t xml:space="preserve">Creation of API’s </w:t>
      </w:r>
      <w:r w:rsidR="001F5D1A">
        <w:t>for the project</w:t>
      </w:r>
      <w:r w:rsidR="002F6E6C">
        <w:t xml:space="preserve"> </w:t>
      </w:r>
    </w:p>
    <w:p w14:paraId="43565FF6" w14:textId="066E3547" w:rsidR="00F47E21" w:rsidRDefault="001F5D1A" w:rsidP="004E3960">
      <w:r>
        <w:t>C</w:t>
      </w:r>
      <w:r w:rsidR="002F6E6C">
        <w:t xml:space="preserve">onnectivity with </w:t>
      </w:r>
      <w:r w:rsidR="002C5A32">
        <w:t xml:space="preserve">the code with basic front-end </w:t>
      </w:r>
      <w:r w:rsidR="00F47E21">
        <w:t>working</w:t>
      </w:r>
    </w:p>
    <w:p w14:paraId="02AE5832" w14:textId="77777777" w:rsidR="00383FDB" w:rsidRDefault="00383FDB" w:rsidP="004E3960"/>
    <w:p w14:paraId="60141982" w14:textId="3BA3EB0E" w:rsidR="00F47E21" w:rsidRDefault="00F47E21" w:rsidP="004E3960">
      <w:r>
        <w:t xml:space="preserve">Spring </w:t>
      </w:r>
      <w:r w:rsidR="00C26799">
        <w:t>3</w:t>
      </w:r>
      <w:r>
        <w:t>: 2</w:t>
      </w:r>
      <w:r w:rsidR="000245BC">
        <w:t>4</w:t>
      </w:r>
      <w:r w:rsidR="000245BC">
        <w:rPr>
          <w:vertAlign w:val="superscript"/>
        </w:rPr>
        <w:t>th</w:t>
      </w:r>
      <w:r>
        <w:t xml:space="preserve"> November 2020</w:t>
      </w:r>
    </w:p>
    <w:p w14:paraId="196A9826" w14:textId="01C35596" w:rsidR="00700542" w:rsidRDefault="00700542" w:rsidP="004E3960">
      <w:r>
        <w:t>Writing test cases</w:t>
      </w:r>
    </w:p>
    <w:p w14:paraId="7635763E" w14:textId="117E6580" w:rsidR="002A2FC2" w:rsidRDefault="004A4FE4" w:rsidP="004E3960">
      <w:r>
        <w:t xml:space="preserve">Final reviews with </w:t>
      </w:r>
      <w:r w:rsidR="00AD2FE6">
        <w:t>unit testing</w:t>
      </w:r>
    </w:p>
    <w:sectPr w:rsidR="002A2F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D83257"/>
    <w:multiLevelType w:val="hybridMultilevel"/>
    <w:tmpl w:val="E21AC23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234677"/>
    <w:multiLevelType w:val="hybridMultilevel"/>
    <w:tmpl w:val="50428A1C"/>
    <w:lvl w:ilvl="0" w:tplc="1ADA6EA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672EA3"/>
    <w:multiLevelType w:val="hybridMultilevel"/>
    <w:tmpl w:val="A2AC315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xNzIwtzQzNjW0NDVT0lEKTi0uzszPAykwqgUAcgtqZywAAAA="/>
  </w:docVars>
  <w:rsids>
    <w:rsidRoot w:val="00572DAD"/>
    <w:rsid w:val="000245BC"/>
    <w:rsid w:val="00035662"/>
    <w:rsid w:val="00040067"/>
    <w:rsid w:val="001F5D1A"/>
    <w:rsid w:val="001F7CB5"/>
    <w:rsid w:val="00216651"/>
    <w:rsid w:val="00224524"/>
    <w:rsid w:val="00246925"/>
    <w:rsid w:val="00274725"/>
    <w:rsid w:val="00294B70"/>
    <w:rsid w:val="002A2FC2"/>
    <w:rsid w:val="002C5A32"/>
    <w:rsid w:val="002F6E6C"/>
    <w:rsid w:val="00383FDB"/>
    <w:rsid w:val="00404827"/>
    <w:rsid w:val="00427656"/>
    <w:rsid w:val="004702E7"/>
    <w:rsid w:val="004A4FE4"/>
    <w:rsid w:val="004E3960"/>
    <w:rsid w:val="00572DAD"/>
    <w:rsid w:val="00587A10"/>
    <w:rsid w:val="00603A2F"/>
    <w:rsid w:val="00700542"/>
    <w:rsid w:val="00734B93"/>
    <w:rsid w:val="007E0E4B"/>
    <w:rsid w:val="007E15AC"/>
    <w:rsid w:val="00810588"/>
    <w:rsid w:val="00814721"/>
    <w:rsid w:val="00916148"/>
    <w:rsid w:val="009E7A57"/>
    <w:rsid w:val="00A27D52"/>
    <w:rsid w:val="00AD2FE6"/>
    <w:rsid w:val="00C26799"/>
    <w:rsid w:val="00CF2696"/>
    <w:rsid w:val="00D01B21"/>
    <w:rsid w:val="00DF22FA"/>
    <w:rsid w:val="00DF6CB3"/>
    <w:rsid w:val="00E05AFF"/>
    <w:rsid w:val="00E35A9E"/>
    <w:rsid w:val="00E40E1E"/>
    <w:rsid w:val="00E551D1"/>
    <w:rsid w:val="00F47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3E8945"/>
  <w15:chartTrackingRefBased/>
  <w15:docId w15:val="{685F62B5-D695-43DD-8BF4-99C37E60E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05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9</Words>
  <Characters>627</Characters>
  <Application>Microsoft Office Word</Application>
  <DocSecurity>0</DocSecurity>
  <Lines>5</Lines>
  <Paragraphs>1</Paragraphs>
  <ScaleCrop>false</ScaleCrop>
  <Company/>
  <LinksUpToDate>false</LinksUpToDate>
  <CharactersWithSpaces>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 Maheshwari</dc:creator>
  <cp:keywords/>
  <dc:description/>
  <cp:lastModifiedBy>Abhishek Bhikaji Bhayye</cp:lastModifiedBy>
  <cp:revision>40</cp:revision>
  <dcterms:created xsi:type="dcterms:W3CDTF">2020-11-19T22:38:00Z</dcterms:created>
  <dcterms:modified xsi:type="dcterms:W3CDTF">2020-11-23T00:36:00Z</dcterms:modified>
</cp:coreProperties>
</file>